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FF1" w:rsidRDefault="00C075B1" w:rsidP="005E63AC">
      <w:pPr>
        <w:jc w:val="center"/>
        <w:rPr>
          <w:b/>
          <w:sz w:val="36"/>
          <w:szCs w:val="36"/>
        </w:rPr>
      </w:pPr>
      <w:r w:rsidRPr="00C075B1">
        <w:rPr>
          <w:b/>
          <w:sz w:val="36"/>
          <w:szCs w:val="36"/>
        </w:rPr>
        <w:t>7-8 Boys and 9-10 Boys Fall 2019 Soccer Schedule</w:t>
      </w:r>
    </w:p>
    <w:p w:rsidR="005E63AC" w:rsidRDefault="00C075B1" w:rsidP="005E63AC">
      <w:pPr>
        <w:spacing w:after="0"/>
        <w:rPr>
          <w:b/>
          <w:u w:val="single"/>
        </w:rPr>
      </w:pPr>
      <w:r w:rsidRPr="00C075B1">
        <w:rPr>
          <w:b/>
          <w:u w:val="single"/>
        </w:rPr>
        <w:t xml:space="preserve">Location: </w:t>
      </w:r>
    </w:p>
    <w:p w:rsidR="00C075B1" w:rsidRPr="005E63AC" w:rsidRDefault="00C075B1" w:rsidP="005E63AC">
      <w:pPr>
        <w:spacing w:after="0"/>
        <w:rPr>
          <w:b/>
          <w:u w:val="single"/>
        </w:rPr>
      </w:pPr>
      <w:r w:rsidRPr="00C075B1">
        <w:rPr>
          <w:b/>
        </w:rPr>
        <w:t>Morris Brandon Primary Center:</w:t>
      </w:r>
      <w:r>
        <w:t xml:space="preserve"> 2845 Margaret Mitchell Dr. NW, Atlanta, GA 30327</w:t>
      </w:r>
    </w:p>
    <w:p w:rsidR="00C075B1" w:rsidRDefault="00C075B1" w:rsidP="005E63AC">
      <w:pPr>
        <w:spacing w:after="0"/>
        <w:rPr>
          <w:b/>
        </w:rPr>
      </w:pPr>
      <w:r w:rsidRPr="00C075B1">
        <w:rPr>
          <w:b/>
        </w:rPr>
        <w:t>Field Supervisor: EDIE LVOV</w:t>
      </w:r>
    </w:p>
    <w:p w:rsidR="00504167" w:rsidRPr="00C075B1" w:rsidRDefault="00504167" w:rsidP="005E63AC">
      <w:pPr>
        <w:spacing w:after="0"/>
        <w:rPr>
          <w:b/>
        </w:rPr>
      </w:pPr>
      <w:r>
        <w:rPr>
          <w:b/>
        </w:rPr>
        <w:t>H: Home team in Black jersey/ A: Away team in Grey jersey</w:t>
      </w:r>
    </w:p>
    <w:p w:rsidR="00504167" w:rsidRDefault="00504167">
      <w:pPr>
        <w:rPr>
          <w:b/>
          <w:u w:val="single"/>
        </w:rPr>
      </w:pPr>
    </w:p>
    <w:p w:rsidR="00C075B1" w:rsidRPr="00C075B1" w:rsidRDefault="00C075B1">
      <w:pPr>
        <w:rPr>
          <w:b/>
          <w:u w:val="single"/>
        </w:rPr>
      </w:pPr>
      <w:r w:rsidRPr="00C075B1">
        <w:rPr>
          <w:b/>
          <w:u w:val="single"/>
        </w:rPr>
        <w:t>Week 1: September 14, 2019</w:t>
      </w:r>
    </w:p>
    <w:p w:rsidR="00C075B1" w:rsidRDefault="00C075B1" w:rsidP="00C075B1">
      <w:pPr>
        <w:spacing w:after="0"/>
      </w:pPr>
      <w:r>
        <w:t>8:30am: 9-10B: H: Coach Smithson vs A: Coach Spencer</w:t>
      </w:r>
    </w:p>
    <w:p w:rsidR="00C075B1" w:rsidRDefault="00C075B1" w:rsidP="00C075B1">
      <w:pPr>
        <w:spacing w:after="0"/>
      </w:pPr>
      <w:r>
        <w:t>9:30am: 9-10B: H: AIS 1 vs A: AIS 2</w:t>
      </w:r>
    </w:p>
    <w:p w:rsidR="00C075B1" w:rsidRDefault="00C075B1" w:rsidP="00C075B1">
      <w:pPr>
        <w:spacing w:after="0"/>
      </w:pPr>
      <w:r>
        <w:t>10:30am: 9-10B: H: Coach Short</w:t>
      </w:r>
      <w:r w:rsidR="00FC437B">
        <w:t>/Nichols</w:t>
      </w:r>
      <w:r>
        <w:t xml:space="preserve"> vs A: SSA Pre academy 1</w:t>
      </w:r>
    </w:p>
    <w:p w:rsidR="00C075B1" w:rsidRDefault="00C075B1" w:rsidP="00C075B1">
      <w:pPr>
        <w:spacing w:after="0"/>
      </w:pPr>
      <w:r>
        <w:t>11:30am: 7-8B: H: SSA Pre academy 2 vs A: Coach Conley</w:t>
      </w:r>
    </w:p>
    <w:p w:rsidR="00C075B1" w:rsidRDefault="00C075B1" w:rsidP="00C075B1">
      <w:pPr>
        <w:spacing w:after="0"/>
      </w:pPr>
      <w:r>
        <w:t>12:30pm: 7-8B: H: Coach Brown vs A: Coach Griffith</w:t>
      </w:r>
    </w:p>
    <w:p w:rsidR="00C075B1" w:rsidRDefault="00C075B1" w:rsidP="00C075B1">
      <w:pPr>
        <w:spacing w:after="0"/>
      </w:pPr>
      <w:r>
        <w:t>1:30pm: 7-8B: H: Coach Bailey vs A: AIS</w:t>
      </w:r>
    </w:p>
    <w:p w:rsidR="00C075B1" w:rsidRDefault="00C507F2" w:rsidP="00C075B1">
      <w:pPr>
        <w:spacing w:after="0"/>
      </w:pPr>
      <w:r>
        <w:t>2:30pm: 7-8B: H: Coach Brooks</w:t>
      </w:r>
      <w:r w:rsidR="00C075B1">
        <w:t xml:space="preserve"> </w:t>
      </w:r>
      <w:proofErr w:type="gramStart"/>
      <w:r w:rsidR="00C075B1">
        <w:t>vs</w:t>
      </w:r>
      <w:proofErr w:type="gramEnd"/>
      <w:r w:rsidR="00C075B1">
        <w:t xml:space="preserve"> A: </w:t>
      </w:r>
      <w:r>
        <w:t>Coach McGowan/Casey</w:t>
      </w:r>
    </w:p>
    <w:p w:rsidR="00C075B1" w:rsidRDefault="00C507F2">
      <w:r>
        <w:t xml:space="preserve">3:30pm: 7-8B: H: Coach McCune vs A: Coach </w:t>
      </w:r>
      <w:proofErr w:type="spellStart"/>
      <w:r>
        <w:t>Grozine</w:t>
      </w:r>
      <w:proofErr w:type="spellEnd"/>
    </w:p>
    <w:p w:rsidR="00701884" w:rsidRDefault="00701884">
      <w:pPr>
        <w:rPr>
          <w:b/>
          <w:u w:val="single"/>
        </w:rPr>
      </w:pPr>
    </w:p>
    <w:p w:rsidR="00C075B1" w:rsidRDefault="00C075B1">
      <w:pPr>
        <w:rPr>
          <w:b/>
          <w:u w:val="single"/>
        </w:rPr>
      </w:pPr>
      <w:r w:rsidRPr="00C075B1">
        <w:rPr>
          <w:b/>
          <w:u w:val="single"/>
        </w:rPr>
        <w:t>Week 2: September 21, 2019</w:t>
      </w:r>
    </w:p>
    <w:p w:rsidR="00C075B1" w:rsidRDefault="00C075B1" w:rsidP="00C075B1">
      <w:pPr>
        <w:spacing w:after="0"/>
      </w:pPr>
      <w:r>
        <w:t xml:space="preserve">8:30am: 9-10B: H: </w:t>
      </w:r>
      <w:r w:rsidR="00C507F2">
        <w:t>SSA Pre academy 1 vs A: Coach Spencer</w:t>
      </w:r>
    </w:p>
    <w:p w:rsidR="00C075B1" w:rsidRDefault="00C075B1" w:rsidP="00C075B1">
      <w:pPr>
        <w:spacing w:after="0"/>
      </w:pPr>
      <w:r>
        <w:t xml:space="preserve">9:30am: 9-10B: H: </w:t>
      </w:r>
      <w:r w:rsidR="00C507F2">
        <w:t>Coach Short</w:t>
      </w:r>
      <w:r w:rsidR="00FC437B">
        <w:t>/Nichols</w:t>
      </w:r>
      <w:r w:rsidR="00C507F2">
        <w:t xml:space="preserve"> vs A: AIS 1</w:t>
      </w:r>
    </w:p>
    <w:p w:rsidR="00C075B1" w:rsidRDefault="00C075B1" w:rsidP="00C075B1">
      <w:pPr>
        <w:spacing w:after="0"/>
      </w:pPr>
      <w:r>
        <w:t xml:space="preserve">10:30am: 9-10B: H: </w:t>
      </w:r>
      <w:r w:rsidR="00C507F2">
        <w:t>Coach Smithson vs A: AIS 2</w:t>
      </w:r>
    </w:p>
    <w:p w:rsidR="00C075B1" w:rsidRDefault="00C075B1" w:rsidP="00C075B1">
      <w:pPr>
        <w:spacing w:after="0"/>
      </w:pPr>
      <w:r>
        <w:t xml:space="preserve">11:30am: 7-8B: H: </w:t>
      </w:r>
      <w:r w:rsidR="00C507F2">
        <w:t>Coach Brown vs A: Coach Bailey</w:t>
      </w:r>
    </w:p>
    <w:p w:rsidR="00C075B1" w:rsidRDefault="00C075B1" w:rsidP="00C075B1">
      <w:pPr>
        <w:spacing w:after="0"/>
      </w:pPr>
      <w:r>
        <w:t xml:space="preserve">12:30pm: 7-8B: H: </w:t>
      </w:r>
      <w:r w:rsidR="00C507F2">
        <w:t xml:space="preserve">Coach Griffith vs A: Coach </w:t>
      </w:r>
      <w:proofErr w:type="spellStart"/>
      <w:r w:rsidR="00C507F2">
        <w:t>Grozine</w:t>
      </w:r>
      <w:proofErr w:type="spellEnd"/>
    </w:p>
    <w:p w:rsidR="00C075B1" w:rsidRDefault="00C075B1" w:rsidP="00C075B1">
      <w:pPr>
        <w:spacing w:after="0"/>
      </w:pPr>
      <w:r>
        <w:t xml:space="preserve">1:30pm: 7-8B: H: </w:t>
      </w:r>
      <w:r w:rsidR="00C507F2">
        <w:t>Coach McGowan/Casey vs A: Coach McCune</w:t>
      </w:r>
    </w:p>
    <w:p w:rsidR="00C075B1" w:rsidRDefault="00C075B1" w:rsidP="00C075B1">
      <w:pPr>
        <w:spacing w:after="0"/>
      </w:pPr>
      <w:r>
        <w:t xml:space="preserve">2:30pm: 7-8B: H: </w:t>
      </w:r>
      <w:r w:rsidR="00C507F2">
        <w:t>SSA Pre Academy 2 vs A: Coach Brooks</w:t>
      </w:r>
    </w:p>
    <w:p w:rsidR="00C507F2" w:rsidRDefault="00C507F2" w:rsidP="00C075B1">
      <w:pPr>
        <w:spacing w:after="0"/>
      </w:pPr>
      <w:r>
        <w:t>3:30pm: 7-8B: H: AIS</w:t>
      </w:r>
      <w:r w:rsidR="00554D7D">
        <w:t xml:space="preserve"> 1</w:t>
      </w:r>
      <w:r>
        <w:t xml:space="preserve"> vs A: Coach Conley</w:t>
      </w:r>
    </w:p>
    <w:p w:rsidR="00C507F2" w:rsidRDefault="00554D7D" w:rsidP="00C075B1">
      <w:pPr>
        <w:spacing w:after="0"/>
      </w:pPr>
      <w:r>
        <w:t xml:space="preserve">BYE: </w:t>
      </w:r>
      <w:r w:rsidR="00701884">
        <w:t xml:space="preserve">7-8B: </w:t>
      </w:r>
      <w:r>
        <w:t>AIS 2</w:t>
      </w:r>
    </w:p>
    <w:p w:rsidR="00C507F2" w:rsidRDefault="00C507F2" w:rsidP="00C075B1">
      <w:pPr>
        <w:spacing w:after="0"/>
      </w:pPr>
    </w:p>
    <w:p w:rsidR="00C507F2" w:rsidRDefault="00C507F2" w:rsidP="00C075B1">
      <w:pPr>
        <w:spacing w:after="0"/>
        <w:rPr>
          <w:b/>
          <w:u w:val="single"/>
        </w:rPr>
      </w:pPr>
      <w:r w:rsidRPr="00C507F2">
        <w:rPr>
          <w:b/>
          <w:u w:val="single"/>
        </w:rPr>
        <w:t>Week 3: September 28, 2019</w:t>
      </w:r>
    </w:p>
    <w:p w:rsidR="00C507F2" w:rsidRDefault="00C507F2" w:rsidP="00C075B1">
      <w:pPr>
        <w:spacing w:after="0"/>
        <w:rPr>
          <w:b/>
          <w:u w:val="single"/>
        </w:rPr>
      </w:pPr>
    </w:p>
    <w:p w:rsidR="00C507F2" w:rsidRDefault="00C507F2" w:rsidP="00C507F2">
      <w:pPr>
        <w:spacing w:after="0"/>
      </w:pPr>
      <w:r>
        <w:t xml:space="preserve">8:30am: 9-10B: H: </w:t>
      </w:r>
      <w:r w:rsidR="0087439E">
        <w:t>SSA Pre Academy 1 vs A: Coach Spencer</w:t>
      </w:r>
      <w:r w:rsidR="00554D7D">
        <w:t xml:space="preserve"> </w:t>
      </w:r>
    </w:p>
    <w:p w:rsidR="00C507F2" w:rsidRDefault="00C507F2" w:rsidP="00C507F2">
      <w:pPr>
        <w:spacing w:after="0"/>
      </w:pPr>
      <w:r>
        <w:t xml:space="preserve">9:30am: 9-10B: H: </w:t>
      </w:r>
      <w:r w:rsidR="0087439E">
        <w:t>AIS 1</w:t>
      </w:r>
      <w:r w:rsidR="00FC437B">
        <w:t>vs A: AIS 2</w:t>
      </w:r>
    </w:p>
    <w:p w:rsidR="00C507F2" w:rsidRDefault="00C507F2" w:rsidP="00C507F2">
      <w:pPr>
        <w:spacing w:after="0"/>
      </w:pPr>
      <w:r>
        <w:t xml:space="preserve">10:30am: 9-10B: H: </w:t>
      </w:r>
      <w:r w:rsidR="0087439E">
        <w:t>Coach Smithson vs A: Coach Short/Nichols</w:t>
      </w:r>
    </w:p>
    <w:p w:rsidR="00C507F2" w:rsidRDefault="00C507F2" w:rsidP="00C507F2">
      <w:pPr>
        <w:spacing w:after="0"/>
      </w:pPr>
      <w:r>
        <w:t xml:space="preserve">11:30am: 7-8B: H: </w:t>
      </w:r>
      <w:r w:rsidR="00554D7D">
        <w:t>Coach McCune</w:t>
      </w:r>
      <w:r w:rsidR="00FC437B">
        <w:t xml:space="preserve"> vs A: </w:t>
      </w:r>
      <w:r w:rsidR="00701884">
        <w:t>Coach Brooks</w:t>
      </w:r>
    </w:p>
    <w:p w:rsidR="00C507F2" w:rsidRDefault="00C507F2" w:rsidP="00C507F2">
      <w:pPr>
        <w:spacing w:after="0"/>
      </w:pPr>
      <w:r>
        <w:t xml:space="preserve">12:30pm: 7-8B: H: </w:t>
      </w:r>
      <w:r w:rsidR="00FC437B">
        <w:t xml:space="preserve">Coach </w:t>
      </w:r>
      <w:proofErr w:type="spellStart"/>
      <w:r w:rsidR="00FC437B">
        <w:t>Grozine</w:t>
      </w:r>
      <w:proofErr w:type="spellEnd"/>
      <w:r w:rsidR="00FC437B">
        <w:t xml:space="preserve"> vs A: Coach McGowan/Casey</w:t>
      </w:r>
    </w:p>
    <w:p w:rsidR="00C507F2" w:rsidRDefault="00C507F2" w:rsidP="00C507F2">
      <w:pPr>
        <w:spacing w:after="0"/>
      </w:pPr>
      <w:r>
        <w:t xml:space="preserve">1:30pm: 7-8B: H: </w:t>
      </w:r>
      <w:r w:rsidR="00FC437B">
        <w:t>Coach Bailey vs A: Coach Griffith</w:t>
      </w:r>
    </w:p>
    <w:p w:rsidR="00C507F2" w:rsidRDefault="00C507F2" w:rsidP="00C507F2">
      <w:pPr>
        <w:spacing w:after="0"/>
      </w:pPr>
      <w:r>
        <w:t xml:space="preserve">2:30pm: 7-8B: H: </w:t>
      </w:r>
      <w:r w:rsidR="00FC437B">
        <w:t>Coach Conley vs A: Coach Brown</w:t>
      </w:r>
    </w:p>
    <w:p w:rsidR="005E63AC" w:rsidRDefault="00C507F2" w:rsidP="00C075B1">
      <w:pPr>
        <w:spacing w:after="0"/>
      </w:pPr>
      <w:r>
        <w:t xml:space="preserve">3:30pm: 7-8B: H: </w:t>
      </w:r>
      <w:r w:rsidR="00554D7D">
        <w:t xml:space="preserve">AIS 2 </w:t>
      </w:r>
      <w:r w:rsidR="00FC437B">
        <w:t>vs A: AIS</w:t>
      </w:r>
      <w:r w:rsidR="00554D7D">
        <w:t xml:space="preserve"> 1</w:t>
      </w:r>
    </w:p>
    <w:p w:rsidR="005E63AC" w:rsidRDefault="00554D7D" w:rsidP="00C075B1">
      <w:pPr>
        <w:spacing w:after="0"/>
      </w:pPr>
      <w:r>
        <w:t xml:space="preserve">BYE: </w:t>
      </w:r>
      <w:r w:rsidR="00701884">
        <w:t>7-8B: SSA Pre Academy 2</w:t>
      </w:r>
    </w:p>
    <w:p w:rsidR="00554D7D" w:rsidRDefault="00554D7D" w:rsidP="00C075B1">
      <w:pPr>
        <w:spacing w:after="0"/>
        <w:rPr>
          <w:b/>
          <w:u w:val="single"/>
        </w:rPr>
      </w:pPr>
    </w:p>
    <w:p w:rsidR="00701884" w:rsidRDefault="00701884" w:rsidP="00C075B1">
      <w:pPr>
        <w:spacing w:after="0"/>
        <w:rPr>
          <w:b/>
          <w:u w:val="single"/>
        </w:rPr>
      </w:pPr>
    </w:p>
    <w:p w:rsidR="00C507F2" w:rsidRPr="005E63AC" w:rsidRDefault="00FC437B" w:rsidP="00C075B1">
      <w:pPr>
        <w:spacing w:after="0"/>
      </w:pPr>
      <w:r>
        <w:rPr>
          <w:b/>
          <w:u w:val="single"/>
        </w:rPr>
        <w:lastRenderedPageBreak/>
        <w:t>Week 4: October 5, 2019</w:t>
      </w:r>
    </w:p>
    <w:p w:rsidR="00FC437B" w:rsidRDefault="00FC437B" w:rsidP="00C075B1">
      <w:pPr>
        <w:spacing w:after="0"/>
        <w:rPr>
          <w:b/>
          <w:u w:val="single"/>
        </w:rPr>
      </w:pPr>
    </w:p>
    <w:p w:rsidR="00FC437B" w:rsidRDefault="0087439E" w:rsidP="00FC437B">
      <w:pPr>
        <w:spacing w:after="0"/>
      </w:pPr>
      <w:r>
        <w:t>8:30am: 9-10B: H: SSA Pre Academy 1 vs A: Coach Smithson</w:t>
      </w:r>
    </w:p>
    <w:p w:rsidR="00FC437B" w:rsidRDefault="00FC437B" w:rsidP="00FC437B">
      <w:pPr>
        <w:spacing w:after="0"/>
      </w:pPr>
      <w:r>
        <w:t>9:30am: 9-10B: H: AIS 2 vs A: Coach Short/Nichols</w:t>
      </w:r>
    </w:p>
    <w:p w:rsidR="00FC437B" w:rsidRDefault="00FC437B" w:rsidP="00FC437B">
      <w:pPr>
        <w:spacing w:after="0"/>
      </w:pPr>
      <w:r>
        <w:t xml:space="preserve">10:30am: 9-10B: H: </w:t>
      </w:r>
      <w:r w:rsidR="0087439E">
        <w:t>AIS 1 vs A: Coach Spencer</w:t>
      </w:r>
    </w:p>
    <w:p w:rsidR="00FC437B" w:rsidRDefault="00FC437B" w:rsidP="00FC437B">
      <w:pPr>
        <w:spacing w:after="0"/>
      </w:pPr>
      <w:r>
        <w:t xml:space="preserve">11:30am: 7-8B: H: SSA Pre Academy 2 vs A: Coach </w:t>
      </w:r>
      <w:proofErr w:type="spellStart"/>
      <w:r>
        <w:t>Grozine</w:t>
      </w:r>
      <w:proofErr w:type="spellEnd"/>
    </w:p>
    <w:p w:rsidR="00FC437B" w:rsidRDefault="00FC437B" w:rsidP="00FC437B">
      <w:pPr>
        <w:spacing w:after="0"/>
      </w:pPr>
      <w:r>
        <w:t>12:30pm: 7-8B: H: AIS</w:t>
      </w:r>
      <w:r w:rsidR="00554D7D">
        <w:t xml:space="preserve"> 1</w:t>
      </w:r>
      <w:r>
        <w:t xml:space="preserve"> vs A: Coach McCune</w:t>
      </w:r>
    </w:p>
    <w:p w:rsidR="00FC437B" w:rsidRDefault="00554D7D" w:rsidP="00FC437B">
      <w:pPr>
        <w:spacing w:after="0"/>
      </w:pPr>
      <w:r>
        <w:t>1:30pm: 7-8B: H: Coach AIS 2</w:t>
      </w:r>
      <w:r w:rsidR="00FC437B">
        <w:t xml:space="preserve"> vs A: Coach Brooks</w:t>
      </w:r>
    </w:p>
    <w:p w:rsidR="00FC437B" w:rsidRDefault="00FC437B" w:rsidP="00FC437B">
      <w:pPr>
        <w:spacing w:after="0"/>
      </w:pPr>
      <w:r>
        <w:t>2:30pm: 7-8B: H: Coach Bailey vs A: Coach Conley</w:t>
      </w:r>
    </w:p>
    <w:p w:rsidR="00FC437B" w:rsidRDefault="00FC437B" w:rsidP="00FC437B">
      <w:pPr>
        <w:spacing w:after="0"/>
      </w:pPr>
      <w:r>
        <w:t xml:space="preserve">3:30pm: 7-8B: H: Coach </w:t>
      </w:r>
      <w:r w:rsidR="00554D7D">
        <w:t xml:space="preserve">Griffith </w:t>
      </w:r>
      <w:r>
        <w:t>vs A: Coach McGowan/Casey</w:t>
      </w:r>
    </w:p>
    <w:p w:rsidR="00554D7D" w:rsidRDefault="00554D7D" w:rsidP="00FC437B">
      <w:pPr>
        <w:spacing w:after="0"/>
      </w:pPr>
      <w:r>
        <w:t xml:space="preserve">BYE: </w:t>
      </w:r>
      <w:r w:rsidR="00701884">
        <w:t xml:space="preserve">7-8B: </w:t>
      </w:r>
      <w:r>
        <w:t>Coach Brown</w:t>
      </w:r>
    </w:p>
    <w:p w:rsidR="00FC437B" w:rsidRDefault="00FC437B" w:rsidP="00FC437B">
      <w:pPr>
        <w:spacing w:after="0"/>
      </w:pPr>
    </w:p>
    <w:p w:rsidR="00FC437B" w:rsidRDefault="00FC437B" w:rsidP="00C075B1">
      <w:pPr>
        <w:spacing w:after="0"/>
        <w:rPr>
          <w:b/>
          <w:u w:val="single"/>
        </w:rPr>
      </w:pPr>
      <w:r w:rsidRPr="00FC437B">
        <w:rPr>
          <w:b/>
          <w:u w:val="single"/>
        </w:rPr>
        <w:t>Week 5: October 19, 2019</w:t>
      </w:r>
      <w:r w:rsidR="00E77608">
        <w:rPr>
          <w:b/>
          <w:u w:val="single"/>
        </w:rPr>
        <w:t xml:space="preserve"> </w:t>
      </w:r>
    </w:p>
    <w:p w:rsidR="00FC437B" w:rsidRDefault="00E77608" w:rsidP="00C075B1">
      <w:pPr>
        <w:spacing w:after="0"/>
        <w:rPr>
          <w:b/>
          <w:u w:val="single"/>
        </w:rPr>
      </w:pPr>
      <w:r w:rsidRPr="00E77608">
        <w:rPr>
          <w:b/>
          <w:highlight w:val="yellow"/>
          <w:u w:val="single"/>
        </w:rPr>
        <w:t>REVISED ON 9/26/19</w:t>
      </w:r>
      <w:bookmarkStart w:id="0" w:name="_GoBack"/>
      <w:bookmarkEnd w:id="0"/>
    </w:p>
    <w:p w:rsidR="00FC437B" w:rsidRDefault="00FC437B" w:rsidP="00FC437B">
      <w:pPr>
        <w:spacing w:after="0"/>
      </w:pPr>
      <w:r>
        <w:t>8:30am: 9-10B: H: Coach Spencer vs A: Coach Short/Nichols</w:t>
      </w:r>
    </w:p>
    <w:p w:rsidR="00FC437B" w:rsidRDefault="00FC437B" w:rsidP="00FC437B">
      <w:pPr>
        <w:spacing w:after="0"/>
      </w:pPr>
      <w:r>
        <w:t>9:30am: 9-10B: H: AIS 1 vs A: Coach Smithson</w:t>
      </w:r>
    </w:p>
    <w:p w:rsidR="00FC437B" w:rsidRDefault="00FC437B" w:rsidP="00FC437B">
      <w:pPr>
        <w:spacing w:after="0"/>
      </w:pPr>
      <w:r>
        <w:t>10:30am: 9-10B: H: AIS 2 vs SSA Pre Academy 1</w:t>
      </w:r>
    </w:p>
    <w:p w:rsidR="00FC437B" w:rsidRDefault="00FC437B" w:rsidP="00FC437B">
      <w:pPr>
        <w:spacing w:after="0"/>
      </w:pPr>
      <w:r>
        <w:t xml:space="preserve">11:30am: 7-8B: H: Coach McGowan/Casey vs </w:t>
      </w:r>
      <w:r w:rsidRPr="00E77608">
        <w:rPr>
          <w:highlight w:val="yellow"/>
        </w:rPr>
        <w:t xml:space="preserve">A: </w:t>
      </w:r>
      <w:r w:rsidR="00E77608" w:rsidRPr="00E77608">
        <w:rPr>
          <w:highlight w:val="yellow"/>
        </w:rPr>
        <w:t>Coach Conley</w:t>
      </w:r>
    </w:p>
    <w:p w:rsidR="00FC437B" w:rsidRDefault="00FC437B" w:rsidP="00FC437B">
      <w:pPr>
        <w:spacing w:after="0"/>
      </w:pPr>
      <w:r>
        <w:t xml:space="preserve">12:30pm: 7-8B: H: </w:t>
      </w:r>
      <w:r w:rsidR="00701884">
        <w:t xml:space="preserve">SSA Pre Academy 2 </w:t>
      </w:r>
      <w:r w:rsidR="00504167">
        <w:t>vs A: Coach Bailey</w:t>
      </w:r>
    </w:p>
    <w:p w:rsidR="00FC437B" w:rsidRDefault="00FC437B" w:rsidP="00FC437B">
      <w:pPr>
        <w:spacing w:after="0"/>
      </w:pPr>
      <w:r>
        <w:t xml:space="preserve">1:30pm: 7-8B: H: </w:t>
      </w:r>
      <w:r w:rsidR="00504167">
        <w:t>Coach McCune vs A: Coach Brown</w:t>
      </w:r>
    </w:p>
    <w:p w:rsidR="00FC437B" w:rsidRDefault="00FC437B" w:rsidP="00FC437B">
      <w:pPr>
        <w:spacing w:after="0"/>
      </w:pPr>
      <w:r>
        <w:t xml:space="preserve">2:30pm: 7-8B: H: </w:t>
      </w:r>
      <w:r w:rsidR="00504167">
        <w:t xml:space="preserve">Coach </w:t>
      </w:r>
      <w:proofErr w:type="spellStart"/>
      <w:r w:rsidR="00504167">
        <w:t>Grozine</w:t>
      </w:r>
      <w:proofErr w:type="spellEnd"/>
      <w:r w:rsidR="00504167">
        <w:t xml:space="preserve"> vs A: AIS</w:t>
      </w:r>
      <w:r w:rsidR="00554D7D">
        <w:t xml:space="preserve"> 1</w:t>
      </w:r>
    </w:p>
    <w:p w:rsidR="00FC437B" w:rsidRDefault="00FC437B" w:rsidP="00FC437B">
      <w:pPr>
        <w:spacing w:after="0"/>
      </w:pPr>
      <w:r>
        <w:t xml:space="preserve">3:30pm: 7-8B: H: </w:t>
      </w:r>
      <w:r w:rsidR="00554D7D">
        <w:t>AIS 2</w:t>
      </w:r>
      <w:r w:rsidR="00504167">
        <w:t xml:space="preserve"> vs Coach Griffith</w:t>
      </w:r>
    </w:p>
    <w:p w:rsidR="00554D7D" w:rsidRDefault="00554D7D" w:rsidP="00FC437B">
      <w:pPr>
        <w:spacing w:after="0"/>
      </w:pPr>
      <w:r>
        <w:t xml:space="preserve">BYE: </w:t>
      </w:r>
      <w:r w:rsidR="00701884">
        <w:t>7-8B: Coach Brooks</w:t>
      </w:r>
    </w:p>
    <w:p w:rsidR="00504167" w:rsidRDefault="00504167" w:rsidP="00FC437B">
      <w:pPr>
        <w:spacing w:after="0"/>
      </w:pPr>
    </w:p>
    <w:p w:rsidR="00504167" w:rsidRPr="00504167" w:rsidRDefault="00504167" w:rsidP="00FC437B">
      <w:pPr>
        <w:spacing w:after="0"/>
        <w:rPr>
          <w:b/>
          <w:u w:val="single"/>
        </w:rPr>
      </w:pPr>
      <w:r w:rsidRPr="00504167">
        <w:rPr>
          <w:b/>
          <w:u w:val="single"/>
        </w:rPr>
        <w:t>Week 6: October 26, 2019</w:t>
      </w:r>
    </w:p>
    <w:p w:rsidR="00FC437B" w:rsidRPr="00C507F2" w:rsidRDefault="00FC437B" w:rsidP="00C075B1">
      <w:pPr>
        <w:spacing w:after="0"/>
        <w:rPr>
          <w:b/>
          <w:u w:val="single"/>
        </w:rPr>
      </w:pPr>
    </w:p>
    <w:p w:rsidR="00504167" w:rsidRDefault="00504167" w:rsidP="00504167">
      <w:pPr>
        <w:spacing w:after="0"/>
      </w:pPr>
      <w:r>
        <w:t>8:30am: 9-10B: H: Coach Spencer vs A: Coach Smithson</w:t>
      </w:r>
    </w:p>
    <w:p w:rsidR="00504167" w:rsidRDefault="00504167" w:rsidP="00504167">
      <w:pPr>
        <w:spacing w:after="0"/>
      </w:pPr>
      <w:r>
        <w:t>9:30am: 9-10B: H: AIS 2 vs A: AIS 1</w:t>
      </w:r>
    </w:p>
    <w:p w:rsidR="00504167" w:rsidRDefault="00504167" w:rsidP="00504167">
      <w:pPr>
        <w:spacing w:after="0"/>
      </w:pPr>
      <w:r>
        <w:t>10:30am: 9-10B: H: SSA Pre Academy 1 vs A: Coach Short/Nichols</w:t>
      </w:r>
    </w:p>
    <w:p w:rsidR="00504167" w:rsidRDefault="00504167" w:rsidP="00504167">
      <w:pPr>
        <w:spacing w:after="0"/>
      </w:pPr>
      <w:r>
        <w:t>11:30am: 7-8B: H: Coach Griffith vs A: SSA Pre Academy 2</w:t>
      </w:r>
    </w:p>
    <w:p w:rsidR="00504167" w:rsidRDefault="00504167" w:rsidP="00504167">
      <w:pPr>
        <w:spacing w:after="0"/>
      </w:pPr>
      <w:r>
        <w:t>12:30pm: 7-8B: H: AIS vs A: Coach McGowan/Casey</w:t>
      </w:r>
    </w:p>
    <w:p w:rsidR="00504167" w:rsidRDefault="00504167" w:rsidP="00504167">
      <w:pPr>
        <w:spacing w:after="0"/>
      </w:pPr>
      <w:r>
        <w:t>1:30pm: 7-8B: H:</w:t>
      </w:r>
      <w:r w:rsidR="00554D7D">
        <w:t xml:space="preserve"> Coach Brown vs A: AIS 2</w:t>
      </w:r>
    </w:p>
    <w:p w:rsidR="00504167" w:rsidRDefault="00504167" w:rsidP="00504167">
      <w:pPr>
        <w:spacing w:after="0"/>
      </w:pPr>
      <w:r>
        <w:t>2:30pm: 7-8B: H: Coach Bailey vs A: Coach McCune</w:t>
      </w:r>
    </w:p>
    <w:p w:rsidR="00504167" w:rsidRDefault="00504167" w:rsidP="00504167">
      <w:pPr>
        <w:spacing w:after="0"/>
      </w:pPr>
      <w:r>
        <w:t>3:30pm: 7-8B: H: Coach Conley vs A: Coach Brooks</w:t>
      </w:r>
    </w:p>
    <w:p w:rsidR="00554D7D" w:rsidRDefault="00554D7D" w:rsidP="00504167">
      <w:pPr>
        <w:spacing w:after="0"/>
      </w:pPr>
      <w:r>
        <w:t xml:space="preserve">BYE: </w:t>
      </w:r>
      <w:r w:rsidR="00701884">
        <w:t xml:space="preserve">7-8B: </w:t>
      </w:r>
      <w:r>
        <w:t xml:space="preserve">Coach </w:t>
      </w:r>
      <w:proofErr w:type="spellStart"/>
      <w:r>
        <w:t>Grozine</w:t>
      </w:r>
      <w:proofErr w:type="spellEnd"/>
    </w:p>
    <w:p w:rsidR="00504167" w:rsidRDefault="00504167" w:rsidP="00504167">
      <w:pPr>
        <w:spacing w:after="0"/>
      </w:pPr>
    </w:p>
    <w:p w:rsidR="00701884" w:rsidRDefault="00701884" w:rsidP="00504167">
      <w:pPr>
        <w:spacing w:after="0"/>
        <w:rPr>
          <w:b/>
          <w:u w:val="single"/>
        </w:rPr>
      </w:pPr>
    </w:p>
    <w:p w:rsidR="00701884" w:rsidRDefault="00701884" w:rsidP="00504167">
      <w:pPr>
        <w:spacing w:after="0"/>
        <w:rPr>
          <w:b/>
          <w:u w:val="single"/>
        </w:rPr>
      </w:pPr>
    </w:p>
    <w:p w:rsidR="00701884" w:rsidRDefault="00701884" w:rsidP="00504167">
      <w:pPr>
        <w:spacing w:after="0"/>
        <w:rPr>
          <w:b/>
          <w:u w:val="single"/>
        </w:rPr>
      </w:pPr>
    </w:p>
    <w:p w:rsidR="00701884" w:rsidRDefault="00701884" w:rsidP="00504167">
      <w:pPr>
        <w:spacing w:after="0"/>
        <w:rPr>
          <w:b/>
          <w:u w:val="single"/>
        </w:rPr>
      </w:pPr>
    </w:p>
    <w:p w:rsidR="00701884" w:rsidRDefault="00701884" w:rsidP="00504167">
      <w:pPr>
        <w:spacing w:after="0"/>
        <w:rPr>
          <w:b/>
          <w:u w:val="single"/>
        </w:rPr>
      </w:pPr>
    </w:p>
    <w:p w:rsidR="00701884" w:rsidRDefault="00701884" w:rsidP="00504167">
      <w:pPr>
        <w:spacing w:after="0"/>
        <w:rPr>
          <w:b/>
          <w:u w:val="single"/>
        </w:rPr>
      </w:pPr>
    </w:p>
    <w:p w:rsidR="00701884" w:rsidRDefault="00701884" w:rsidP="00504167">
      <w:pPr>
        <w:spacing w:after="0"/>
        <w:rPr>
          <w:b/>
          <w:u w:val="single"/>
        </w:rPr>
      </w:pPr>
    </w:p>
    <w:p w:rsidR="00701884" w:rsidRDefault="00701884" w:rsidP="00504167">
      <w:pPr>
        <w:spacing w:after="0"/>
        <w:rPr>
          <w:b/>
          <w:u w:val="single"/>
        </w:rPr>
      </w:pPr>
    </w:p>
    <w:p w:rsidR="00504167" w:rsidRPr="00504167" w:rsidRDefault="00504167" w:rsidP="00504167">
      <w:pPr>
        <w:spacing w:after="0"/>
        <w:rPr>
          <w:b/>
          <w:u w:val="single"/>
        </w:rPr>
      </w:pPr>
      <w:r w:rsidRPr="00504167">
        <w:rPr>
          <w:b/>
          <w:u w:val="single"/>
        </w:rPr>
        <w:t>Week 7: November 2, 2019</w:t>
      </w:r>
    </w:p>
    <w:p w:rsidR="00C075B1" w:rsidRDefault="00C075B1"/>
    <w:p w:rsidR="00504167" w:rsidRDefault="00504167" w:rsidP="00504167">
      <w:pPr>
        <w:spacing w:after="0"/>
      </w:pPr>
      <w:r>
        <w:t>8:30am: 9-10B: H: AIS 2 vs A: Coach Spencer</w:t>
      </w:r>
    </w:p>
    <w:p w:rsidR="00504167" w:rsidRDefault="00504167" w:rsidP="00504167">
      <w:pPr>
        <w:spacing w:after="0"/>
      </w:pPr>
      <w:r>
        <w:t>9:30am: 9-10B: H: Coach Short/Nichols vs A: Coach Smithson</w:t>
      </w:r>
    </w:p>
    <w:p w:rsidR="00504167" w:rsidRDefault="00504167" w:rsidP="00504167">
      <w:pPr>
        <w:spacing w:after="0"/>
      </w:pPr>
      <w:r>
        <w:t>10:30am: 9-10B: H: AIS 1 vs SSA Pre Academy</w:t>
      </w:r>
      <w:r w:rsidR="005E63AC">
        <w:t xml:space="preserve"> 1</w:t>
      </w:r>
    </w:p>
    <w:p w:rsidR="00504167" w:rsidRDefault="00504167" w:rsidP="00504167">
      <w:pPr>
        <w:spacing w:after="0"/>
      </w:pPr>
      <w:r>
        <w:t>11:30am: 7-8B: H:</w:t>
      </w:r>
      <w:r w:rsidR="005E63AC">
        <w:t xml:space="preserve"> SSA Pre Academy 2 vs A: AIS</w:t>
      </w:r>
      <w:r>
        <w:t xml:space="preserve"> </w:t>
      </w:r>
    </w:p>
    <w:p w:rsidR="00554D7D" w:rsidRDefault="00504167" w:rsidP="00504167">
      <w:pPr>
        <w:spacing w:after="0"/>
      </w:pPr>
      <w:r>
        <w:t xml:space="preserve">12:30pm: 7-8B: H: </w:t>
      </w:r>
      <w:r w:rsidR="005E63AC">
        <w:t xml:space="preserve">Coach Brooks </w:t>
      </w:r>
      <w:proofErr w:type="gramStart"/>
      <w:r w:rsidR="005E63AC">
        <w:t>vs</w:t>
      </w:r>
      <w:proofErr w:type="gramEnd"/>
      <w:r w:rsidR="005E63AC">
        <w:t xml:space="preserve"> A: Coach Griffith</w:t>
      </w:r>
    </w:p>
    <w:p w:rsidR="00504167" w:rsidRDefault="00504167" w:rsidP="00504167">
      <w:pPr>
        <w:spacing w:after="0"/>
      </w:pPr>
      <w:r>
        <w:t xml:space="preserve">1:30pm: 7-8B: H: </w:t>
      </w:r>
      <w:r w:rsidR="005E63AC">
        <w:t>Coach McCune vs A: Coach Conley</w:t>
      </w:r>
    </w:p>
    <w:p w:rsidR="00504167" w:rsidRDefault="00504167" w:rsidP="00504167">
      <w:pPr>
        <w:spacing w:after="0"/>
      </w:pPr>
      <w:r>
        <w:t xml:space="preserve">2:30pm: 7-8B: H: </w:t>
      </w:r>
      <w:r w:rsidR="005E63AC">
        <w:t xml:space="preserve">Coach </w:t>
      </w:r>
      <w:proofErr w:type="spellStart"/>
      <w:r w:rsidR="005E63AC">
        <w:t>Grozine</w:t>
      </w:r>
      <w:proofErr w:type="spellEnd"/>
      <w:r w:rsidR="005E63AC">
        <w:t xml:space="preserve"> vs A: Coach Bailey</w:t>
      </w:r>
    </w:p>
    <w:p w:rsidR="00504167" w:rsidRDefault="00504167" w:rsidP="00504167">
      <w:pPr>
        <w:spacing w:after="0"/>
      </w:pPr>
      <w:r>
        <w:t xml:space="preserve">3:30pm: 7-8B: H: </w:t>
      </w:r>
      <w:r w:rsidR="00554D7D">
        <w:t xml:space="preserve">AIS 2 </w:t>
      </w:r>
      <w:r w:rsidR="005E63AC">
        <w:t>vs A: Coach Brown</w:t>
      </w:r>
    </w:p>
    <w:p w:rsidR="00554D7D" w:rsidRDefault="00554D7D" w:rsidP="00504167">
      <w:pPr>
        <w:spacing w:after="0"/>
      </w:pPr>
      <w:r>
        <w:t>BYE: 7-8B: Coach McGowan/Casey</w:t>
      </w:r>
    </w:p>
    <w:p w:rsidR="005E63AC" w:rsidRDefault="005E63AC" w:rsidP="00504167">
      <w:pPr>
        <w:spacing w:after="0"/>
      </w:pPr>
    </w:p>
    <w:p w:rsidR="005E63AC" w:rsidRDefault="005E63AC" w:rsidP="00504167">
      <w:pPr>
        <w:spacing w:after="0"/>
        <w:rPr>
          <w:b/>
          <w:u w:val="single"/>
        </w:rPr>
      </w:pPr>
      <w:r w:rsidRPr="005E63AC">
        <w:rPr>
          <w:b/>
          <w:u w:val="single"/>
        </w:rPr>
        <w:t>Week 8: November 9, 2019</w:t>
      </w:r>
    </w:p>
    <w:p w:rsidR="005E63AC" w:rsidRPr="005E63AC" w:rsidRDefault="005E63AC" w:rsidP="00504167">
      <w:pPr>
        <w:spacing w:after="0"/>
        <w:rPr>
          <w:b/>
        </w:rPr>
      </w:pPr>
      <w:r>
        <w:rPr>
          <w:b/>
        </w:rPr>
        <w:t>End of Season Parties!</w:t>
      </w:r>
    </w:p>
    <w:p w:rsidR="005E63AC" w:rsidRDefault="005E63AC" w:rsidP="00504167">
      <w:pPr>
        <w:spacing w:after="0"/>
        <w:rPr>
          <w:b/>
          <w:u w:val="single"/>
        </w:rPr>
      </w:pPr>
    </w:p>
    <w:p w:rsidR="005E63AC" w:rsidRDefault="005E63AC" w:rsidP="005E63AC">
      <w:pPr>
        <w:spacing w:after="0"/>
      </w:pPr>
      <w:r>
        <w:t>8:30am: 9-10B: H: Coach Spencer vs A: AIS 2</w:t>
      </w:r>
    </w:p>
    <w:p w:rsidR="005E63AC" w:rsidRDefault="005E63AC" w:rsidP="005E63AC">
      <w:pPr>
        <w:spacing w:after="0"/>
      </w:pPr>
      <w:r>
        <w:t>9:30am: 9-10B: H: Coach Short/Nichols vs A: AIS 1</w:t>
      </w:r>
    </w:p>
    <w:p w:rsidR="005E63AC" w:rsidRDefault="005E63AC" w:rsidP="005E63AC">
      <w:pPr>
        <w:spacing w:after="0"/>
      </w:pPr>
      <w:r>
        <w:t>10:30am: 9-10B: H: Coach Smithson vs A: SSA Pre Academy 1</w:t>
      </w:r>
    </w:p>
    <w:p w:rsidR="005E63AC" w:rsidRDefault="005E63AC" w:rsidP="005E63AC">
      <w:pPr>
        <w:spacing w:after="0"/>
      </w:pPr>
      <w:r>
        <w:t>11:30am: 7-8B: H: Coach Brown vs A: SSA Pre Academy 2</w:t>
      </w:r>
    </w:p>
    <w:p w:rsidR="005E63AC" w:rsidRDefault="005E63AC" w:rsidP="005E63AC">
      <w:pPr>
        <w:spacing w:after="0"/>
      </w:pPr>
      <w:r>
        <w:t>12:30pm: 7-8B: H: Coach Griffith vs A: AIS</w:t>
      </w:r>
      <w:r w:rsidR="00701884">
        <w:t xml:space="preserve"> 2</w:t>
      </w:r>
    </w:p>
    <w:p w:rsidR="005E63AC" w:rsidRDefault="005E63AC" w:rsidP="005E63AC">
      <w:pPr>
        <w:spacing w:after="0"/>
      </w:pPr>
      <w:r>
        <w:t>1:30pm: 7-8B: H: Coach Bailey vs A: Coach McGowan/Casey</w:t>
      </w:r>
    </w:p>
    <w:p w:rsidR="005E63AC" w:rsidRDefault="005E63AC" w:rsidP="005E63AC">
      <w:pPr>
        <w:spacing w:after="0"/>
      </w:pPr>
      <w:r>
        <w:t xml:space="preserve">2:30pm: 7-8B: H: Coach Conley vs A: Coach </w:t>
      </w:r>
      <w:proofErr w:type="spellStart"/>
      <w:r>
        <w:t>Grozine</w:t>
      </w:r>
      <w:proofErr w:type="spellEnd"/>
    </w:p>
    <w:p w:rsidR="005E63AC" w:rsidRDefault="005E63AC" w:rsidP="005E63AC">
      <w:pPr>
        <w:spacing w:after="0"/>
      </w:pPr>
      <w:r>
        <w:t xml:space="preserve">3:30pm: 7-8B: H: Coach Brooks </w:t>
      </w:r>
      <w:proofErr w:type="gramStart"/>
      <w:r>
        <w:t>vs</w:t>
      </w:r>
      <w:proofErr w:type="gramEnd"/>
      <w:r>
        <w:t xml:space="preserve"> A: Coach McCune</w:t>
      </w:r>
    </w:p>
    <w:p w:rsidR="00554D7D" w:rsidRDefault="00701884" w:rsidP="005E63AC">
      <w:pPr>
        <w:spacing w:after="0"/>
      </w:pPr>
      <w:r>
        <w:t>BYE: 7-8B: AIS 1</w:t>
      </w:r>
    </w:p>
    <w:p w:rsidR="005E63AC" w:rsidRPr="005E63AC" w:rsidRDefault="005E63AC" w:rsidP="00504167">
      <w:pPr>
        <w:spacing w:after="0"/>
        <w:rPr>
          <w:b/>
          <w:u w:val="single"/>
        </w:rPr>
      </w:pPr>
    </w:p>
    <w:p w:rsidR="00504167" w:rsidRDefault="00504167"/>
    <w:sectPr w:rsidR="005041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jGwMDO0MDe1MLVQ0lEKTi0uzszPAykwqgUAunqQXSwAAAA="/>
  </w:docVars>
  <w:rsids>
    <w:rsidRoot w:val="00C075B1"/>
    <w:rsid w:val="00504167"/>
    <w:rsid w:val="00554D7D"/>
    <w:rsid w:val="005E63AC"/>
    <w:rsid w:val="00701884"/>
    <w:rsid w:val="0087439E"/>
    <w:rsid w:val="009A5FF1"/>
    <w:rsid w:val="00BD3392"/>
    <w:rsid w:val="00C075B1"/>
    <w:rsid w:val="00C507F2"/>
    <w:rsid w:val="00E77608"/>
    <w:rsid w:val="00FC4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D1AD7"/>
  <w15:chartTrackingRefBased/>
  <w15:docId w15:val="{181A652E-D363-4B23-A9DA-9A0DF9BAC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</dc:creator>
  <cp:keywords/>
  <dc:description/>
  <cp:lastModifiedBy>Edie Lvov</cp:lastModifiedBy>
  <cp:revision>3</cp:revision>
  <dcterms:created xsi:type="dcterms:W3CDTF">2019-09-16T19:03:00Z</dcterms:created>
  <dcterms:modified xsi:type="dcterms:W3CDTF">2019-09-26T14:10:00Z</dcterms:modified>
</cp:coreProperties>
</file>